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2E8A4" w14:textId="77777777" w:rsidR="00900CC4" w:rsidRPr="00900CC4" w:rsidRDefault="00900CC4" w:rsidP="00900CC4">
      <w:pPr>
        <w:rPr>
          <w:i/>
          <w:iCs/>
        </w:rPr>
      </w:pPr>
      <w:r w:rsidRPr="00900CC4">
        <w:rPr>
          <w:i/>
          <w:iCs/>
        </w:rPr>
        <w:t>Compare and contrast the northern and southern United States between 1800 and 1850. Write three or four paragraphs about the similarities and the differences between the two regions.</w:t>
      </w:r>
    </w:p>
    <w:p w14:paraId="78BE9D97" w14:textId="77777777" w:rsidR="00D15BD5" w:rsidRPr="000A48D8" w:rsidRDefault="00D15BD5">
      <w:pPr>
        <w:rPr>
          <w:i/>
          <w:iCs/>
        </w:rPr>
      </w:pPr>
    </w:p>
    <w:sectPr w:rsidR="00D15BD5" w:rsidRPr="000A48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zcwNjC1NDAwMzFS0lEKTi0uzszPAykwrAUAhMqLVSwAAAA="/>
  </w:docVars>
  <w:rsids>
    <w:rsidRoot w:val="00900CC4"/>
    <w:rsid w:val="000A48D8"/>
    <w:rsid w:val="00900CC4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10651"/>
  <w15:chartTrackingRefBased/>
  <w15:docId w15:val="{5D2AEB39-B991-4B19-BD50-FD86C9BDC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2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2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7</Characters>
  <Application>Microsoft Office Word</Application>
  <DocSecurity>0</DocSecurity>
  <Lines>1</Lines>
  <Paragraphs>1</Paragraphs>
  <ScaleCrop>false</ScaleCrop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7T16:03:00Z</dcterms:created>
  <dcterms:modified xsi:type="dcterms:W3CDTF">2022-05-17T16:04:00Z</dcterms:modified>
</cp:coreProperties>
</file>